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tle-interesting-dedupe-cases"/>
    <w:p>
      <w:pPr>
        <w:pStyle w:val="Heading1"/>
      </w:pPr>
      <w:r>
        <w:t xml:space="preserve">Title: Interesting dedupe cases</w:t>
      </w:r>
    </w:p>
    <w:p>
      <w:pPr>
        <w:pStyle w:val="FirstParagraph"/>
      </w:pPr>
      <w:r>
        <w:t xml:space="preserve">Account_id - 56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secondary_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imary_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ir_fla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lock_lea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12040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45135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3027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10241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3004864636, 3004783674, 3010241348, 3004580373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10239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301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3000301968, 3000301997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11989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4776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6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45787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2077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3002076967, 3004577383, 3004855945, 300485594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8Z</dcterms:created>
  <dcterms:modified xsi:type="dcterms:W3CDTF">2024-02-16T23:1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